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9052C" w14:textId="77777777" w:rsidR="00BC0DC7" w:rsidRPr="00584CC5" w:rsidRDefault="00BC0DC7" w:rsidP="00BC0DC7">
      <w:pPr>
        <w:pStyle w:val="Title"/>
        <w:rPr>
          <w:rFonts w:cs="Times New Roman"/>
        </w:rPr>
      </w:pPr>
      <w:r w:rsidRPr="00584CC5">
        <w:rPr>
          <w:rFonts w:cs="Times New Roman"/>
        </w:rPr>
        <w:t>National University of Computer and Emerging Sciences</w:t>
      </w:r>
    </w:p>
    <w:p w14:paraId="1F084E97" w14:textId="77777777" w:rsidR="00BC0DC7" w:rsidRPr="00584CC5" w:rsidRDefault="00BC0DC7" w:rsidP="00BC0DC7">
      <w:pPr>
        <w:pStyle w:val="Subtitle"/>
        <w:rPr>
          <w:rFonts w:ascii="Times New Roman" w:hAnsi="Times New Roman" w:cs="Times New Roman"/>
        </w:rPr>
      </w:pPr>
    </w:p>
    <w:p w14:paraId="1CBBB606" w14:textId="77777777" w:rsidR="00BC0DC7" w:rsidRPr="00584CC5" w:rsidRDefault="00BC0DC7" w:rsidP="00BC0DC7">
      <w:pPr>
        <w:rPr>
          <w:rFonts w:cs="Times New Roman"/>
        </w:rPr>
      </w:pPr>
    </w:p>
    <w:p w14:paraId="6842BC60" w14:textId="77777777" w:rsidR="00BC0DC7" w:rsidRPr="00584CC5" w:rsidRDefault="00BC0DC7" w:rsidP="00BC0DC7">
      <w:pPr>
        <w:jc w:val="center"/>
        <w:rPr>
          <w:rFonts w:cs="Times New Roman"/>
        </w:rPr>
      </w:pPr>
      <w:r w:rsidRPr="00584CC5">
        <w:rPr>
          <w:rFonts w:cs="Times New Roman"/>
          <w:noProof/>
          <w:lang w:eastAsia="en-US" w:bidi="ar-SA"/>
        </w:rPr>
        <w:drawing>
          <wp:inline distT="0" distB="0" distL="0" distR="0" wp14:anchorId="771C078B" wp14:editId="095A469A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1918E" w14:textId="77777777" w:rsidR="00BC0DC7" w:rsidRPr="00584CC5" w:rsidRDefault="00BC0DC7" w:rsidP="00BC0DC7">
      <w:pPr>
        <w:jc w:val="center"/>
        <w:rPr>
          <w:rFonts w:cs="Times New Roman"/>
        </w:rPr>
      </w:pPr>
    </w:p>
    <w:p w14:paraId="6579D6E4" w14:textId="77777777" w:rsidR="00BC0DC7" w:rsidRPr="00584CC5" w:rsidRDefault="00BC0DC7" w:rsidP="00BC0DC7">
      <w:pPr>
        <w:rPr>
          <w:rFonts w:cs="Times New Roman"/>
        </w:rPr>
      </w:pPr>
    </w:p>
    <w:p w14:paraId="0E35CEA9" w14:textId="25129FEE" w:rsidR="00BC0DC7" w:rsidRPr="00584CC5" w:rsidRDefault="00BC0DC7" w:rsidP="00BC0DC7">
      <w:pPr>
        <w:pStyle w:val="Title"/>
        <w:rPr>
          <w:rFonts w:cs="Times New Roman"/>
        </w:rPr>
      </w:pPr>
      <w:r w:rsidRPr="00584CC5">
        <w:rPr>
          <w:rFonts w:cs="Times New Roman"/>
        </w:rPr>
        <w:t>Lab Manual</w:t>
      </w:r>
      <w:r w:rsidR="001C5C98" w:rsidRPr="00584CC5">
        <w:rPr>
          <w:rFonts w:cs="Times New Roman"/>
        </w:rPr>
        <w:t xml:space="preserve"> # 0</w:t>
      </w:r>
      <w:r w:rsidR="00785662">
        <w:rPr>
          <w:rFonts w:cs="Times New Roman"/>
        </w:rPr>
        <w:t>6</w:t>
      </w:r>
    </w:p>
    <w:p w14:paraId="4145D71A" w14:textId="77777777" w:rsidR="00BC0DC7" w:rsidRPr="00584CC5" w:rsidRDefault="00BC0DC7" w:rsidP="00BC0DC7">
      <w:pPr>
        <w:pStyle w:val="Title"/>
        <w:rPr>
          <w:rFonts w:cs="Times New Roman"/>
        </w:rPr>
      </w:pPr>
      <w:r w:rsidRPr="00584CC5">
        <w:rPr>
          <w:rFonts w:cs="Times New Roman"/>
        </w:rPr>
        <w:t>Programming Fundamental</w:t>
      </w:r>
    </w:p>
    <w:p w14:paraId="2F59D2A5" w14:textId="77777777" w:rsidR="00BC0DC7" w:rsidRPr="00584CC5" w:rsidRDefault="00BC0DC7" w:rsidP="00BC0DC7">
      <w:pPr>
        <w:pStyle w:val="Title"/>
        <w:rPr>
          <w:rFonts w:cs="Times New Roman"/>
        </w:rPr>
      </w:pPr>
      <w:r w:rsidRPr="00584CC5">
        <w:rPr>
          <w:rFonts w:cs="Times New Roman"/>
        </w:rPr>
        <w:t>(CS</w:t>
      </w:r>
      <w:r w:rsidR="00AD1CEA" w:rsidRPr="00584CC5">
        <w:rPr>
          <w:rFonts w:cs="Times New Roman"/>
        </w:rPr>
        <w:t>1</w:t>
      </w:r>
      <w:r w:rsidRPr="00584CC5">
        <w:rPr>
          <w:rFonts w:cs="Times New Roman"/>
        </w:rPr>
        <w:t>1</w:t>
      </w:r>
      <w:r w:rsidR="00AD1CEA" w:rsidRPr="00584CC5">
        <w:rPr>
          <w:rFonts w:cs="Times New Roman"/>
        </w:rPr>
        <w:t>8</w:t>
      </w:r>
      <w:r w:rsidRPr="00584CC5">
        <w:rPr>
          <w:rFonts w:cs="Times New Roman"/>
        </w:rPr>
        <w:t>)</w:t>
      </w:r>
    </w:p>
    <w:p w14:paraId="23F2C162" w14:textId="77777777" w:rsidR="00BC0DC7" w:rsidRPr="00584CC5" w:rsidRDefault="00BC0DC7" w:rsidP="00BC0DC7">
      <w:pPr>
        <w:rPr>
          <w:rFonts w:cs="Times New Roman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BC0DC7" w:rsidRPr="00584CC5" w14:paraId="110D13A9" w14:textId="77777777" w:rsidTr="002A51E0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2F1A458" w14:textId="77777777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3A9257" w14:textId="19983489" w:rsidR="00BC0DC7" w:rsidRPr="00584CC5" w:rsidRDefault="00A002BE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Dr. </w:t>
            </w:r>
            <w:proofErr w:type="spellStart"/>
            <w:r>
              <w:rPr>
                <w:rFonts w:cs="Times New Roman"/>
              </w:rPr>
              <w:t>Asm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Naseer</w:t>
            </w:r>
            <w:proofErr w:type="spellEnd"/>
          </w:p>
        </w:tc>
      </w:tr>
      <w:tr w:rsidR="00BC0DC7" w:rsidRPr="00584CC5" w14:paraId="0E646529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B7FE35" w14:textId="77777777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4DC7D2E" w14:textId="450B4380" w:rsidR="00EC65A6" w:rsidRPr="00584CC5" w:rsidRDefault="00A002BE" w:rsidP="002A51E0">
            <w:pPr>
              <w:pStyle w:val="TableContents"/>
              <w:snapToGrid w:val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qib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Zeeshan</w:t>
            </w:r>
            <w:proofErr w:type="spellEnd"/>
          </w:p>
          <w:p w14:paraId="52332021" w14:textId="5C2961A9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</w:p>
        </w:tc>
      </w:tr>
      <w:tr w:rsidR="00BC0DC7" w:rsidRPr="00584CC5" w14:paraId="3C9514B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89A133" w14:textId="77777777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F9EA10" w14:textId="6273195C" w:rsidR="00BC0DC7" w:rsidRPr="00584CC5" w:rsidRDefault="00A002BE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BCS – 1A</w:t>
            </w:r>
          </w:p>
        </w:tc>
      </w:tr>
      <w:tr w:rsidR="00BC0DC7" w:rsidRPr="00584CC5" w14:paraId="12DEC4E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0053A4" w14:textId="77777777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590BE" w14:textId="57EE8FCD" w:rsidR="00BC0DC7" w:rsidRPr="00584CC5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584CC5">
              <w:rPr>
                <w:rFonts w:cs="Times New Roman"/>
              </w:rPr>
              <w:t>Fall 20</w:t>
            </w:r>
            <w:r w:rsidR="004300D9" w:rsidRPr="00584CC5">
              <w:rPr>
                <w:rFonts w:cs="Times New Roman"/>
              </w:rPr>
              <w:t>2</w:t>
            </w:r>
            <w:r w:rsidR="00A002BE">
              <w:rPr>
                <w:rFonts w:cs="Times New Roman"/>
              </w:rPr>
              <w:t>4</w:t>
            </w:r>
          </w:p>
        </w:tc>
      </w:tr>
    </w:tbl>
    <w:p w14:paraId="0733CF3F" w14:textId="77777777" w:rsidR="00BC0DC7" w:rsidRPr="00584CC5" w:rsidRDefault="00BC0DC7" w:rsidP="00BC0DC7">
      <w:pPr>
        <w:jc w:val="center"/>
        <w:rPr>
          <w:rFonts w:cs="Times New Roman"/>
        </w:rPr>
      </w:pPr>
    </w:p>
    <w:p w14:paraId="69A25FC1" w14:textId="77777777" w:rsidR="00BC0DC7" w:rsidRPr="00584CC5" w:rsidRDefault="00BC0DC7" w:rsidP="00BC0DC7">
      <w:pPr>
        <w:jc w:val="center"/>
        <w:rPr>
          <w:rFonts w:cs="Times New Roman"/>
        </w:rPr>
      </w:pPr>
    </w:p>
    <w:p w14:paraId="15404DFA" w14:textId="77777777" w:rsidR="00BC0DC7" w:rsidRPr="00584CC5" w:rsidRDefault="00BC0DC7" w:rsidP="00BC0DC7">
      <w:pPr>
        <w:jc w:val="center"/>
        <w:rPr>
          <w:rFonts w:cs="Times New Roman"/>
        </w:rPr>
      </w:pPr>
    </w:p>
    <w:p w14:paraId="5EFC21A5" w14:textId="77777777" w:rsidR="00BC0DC7" w:rsidRPr="00584CC5" w:rsidRDefault="00BC0DC7" w:rsidP="00BC0DC7">
      <w:pPr>
        <w:jc w:val="center"/>
        <w:rPr>
          <w:rFonts w:cs="Times New Roman"/>
        </w:rPr>
      </w:pPr>
      <w:r w:rsidRPr="00584CC5">
        <w:rPr>
          <w:rFonts w:cs="Times New Roman"/>
        </w:rPr>
        <w:t>Department of Computer Science</w:t>
      </w:r>
    </w:p>
    <w:p w14:paraId="09A3AF21" w14:textId="77777777" w:rsidR="00BC0DC7" w:rsidRPr="00584CC5" w:rsidRDefault="00BC0DC7" w:rsidP="00BC0DC7">
      <w:pPr>
        <w:jc w:val="center"/>
        <w:rPr>
          <w:rFonts w:cs="Times New Roman"/>
        </w:rPr>
      </w:pPr>
      <w:r w:rsidRPr="00584CC5">
        <w:rPr>
          <w:rFonts w:cs="Times New Roman"/>
        </w:rPr>
        <w:t>FAST-NU, Lahore, Pakistan</w:t>
      </w:r>
    </w:p>
    <w:p w14:paraId="678245F3" w14:textId="77777777" w:rsidR="00BC0DC7" w:rsidRPr="00584CC5" w:rsidRDefault="00BC0DC7" w:rsidP="00BC0DC7">
      <w:pPr>
        <w:rPr>
          <w:rFonts w:cs="Times New Roman"/>
        </w:rPr>
      </w:pPr>
    </w:p>
    <w:p w14:paraId="7ACEFBCF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03D6CB0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2C2DF6B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E1D4C02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9CA2774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C421C86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CC2A931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74AF5FD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DC6F3C5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1C542A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sdt>
      <w:sdtPr>
        <w:rPr>
          <w:rFonts w:ascii="Times New Roman" w:eastAsia="DejaVu Sans" w:hAnsi="Times New Roman" w:cs="Times New Roman"/>
          <w:b/>
          <w:bCs/>
          <w:color w:val="auto"/>
          <w:kern w:val="1"/>
          <w:sz w:val="24"/>
          <w:szCs w:val="24"/>
          <w:lang w:eastAsia="hi-IN" w:bidi="hi-IN"/>
        </w:rPr>
        <w:id w:val="-1676181628"/>
        <w:docPartObj>
          <w:docPartGallery w:val="Table of Contents"/>
          <w:docPartUnique/>
        </w:docPartObj>
      </w:sdtPr>
      <w:sdtEndPr>
        <w:rPr>
          <w:noProof/>
          <w:szCs w:val="21"/>
        </w:rPr>
      </w:sdtEndPr>
      <w:sdtContent>
        <w:p w14:paraId="5B04E5F7" w14:textId="6154955C" w:rsidR="00F90E18" w:rsidRDefault="00F90E18" w:rsidP="00F90E18">
          <w:pPr>
            <w:pStyle w:val="TOCHeading"/>
            <w:jc w:val="center"/>
            <w:rPr>
              <w:rFonts w:cs="Mangal"/>
              <w:szCs w:val="21"/>
            </w:rPr>
          </w:pPr>
        </w:p>
        <w:p w14:paraId="13907590" w14:textId="77777777" w:rsidR="00F90E18" w:rsidRDefault="00E62C7F" w:rsidP="00F90E18">
          <w:pPr>
            <w:pStyle w:val="TOC3"/>
            <w:tabs>
              <w:tab w:val="right" w:leader="dot" w:pos="9350"/>
            </w:tabs>
            <w:ind w:left="0"/>
            <w:rPr>
              <w:rFonts w:cs="Times New Roman"/>
              <w:b/>
              <w:bCs/>
              <w:noProof/>
            </w:rPr>
          </w:pPr>
        </w:p>
      </w:sdtContent>
    </w:sdt>
    <w:p w14:paraId="4B342D14" w14:textId="48D3C766" w:rsidR="001C5C98" w:rsidRPr="00F90E18" w:rsidRDefault="001C5C98" w:rsidP="00785662">
      <w:pPr>
        <w:pStyle w:val="TOC3"/>
        <w:tabs>
          <w:tab w:val="right" w:leader="dot" w:pos="9350"/>
        </w:tabs>
        <w:ind w:left="0"/>
        <w:rPr>
          <w:rFonts w:eastAsiaTheme="minorEastAsia" w:cs="Times New Roman"/>
          <w:noProof/>
          <w:kern w:val="0"/>
          <w:sz w:val="22"/>
          <w:szCs w:val="22"/>
          <w:lang w:eastAsia="en-US" w:bidi="ar-SA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2EDD64EC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0" w:name="_Toc18265895"/>
            <w:bookmarkStart w:id="1" w:name="_Toc86179434"/>
            <w:r w:rsidRPr="00584CC5">
              <w:rPr>
                <w:rFonts w:cs="Times New Roman"/>
              </w:rPr>
              <w:t>Problem 1</w:t>
            </w:r>
            <w:bookmarkEnd w:id="0"/>
            <w:r w:rsidR="006D63EF" w:rsidRPr="00584CC5">
              <w:rPr>
                <w:rFonts w:cs="Times New Roman"/>
              </w:rPr>
              <w:t xml:space="preserve">: </w:t>
            </w:r>
            <w:bookmarkEnd w:id="1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E633446" w14:textId="2C8451E3" w:rsidR="00E40D20" w:rsidRDefault="00E62C7F" w:rsidP="00E40D20">
      <w:pPr>
        <w:rPr>
          <w:rFonts w:ascii="Helvetica" w:hAnsi="Helvetica"/>
          <w:sz w:val="26"/>
          <w:szCs w:val="26"/>
          <w:shd w:val="clear" w:color="auto" w:fill="FFFFFF"/>
        </w:rPr>
      </w:pPr>
      <w:r w:rsidRPr="00E62C7F">
        <w:rPr>
          <w:rFonts w:ascii="Helvetica" w:hAnsi="Helvetica"/>
          <w:sz w:val="26"/>
          <w:szCs w:val="26"/>
          <w:shd w:val="clear" w:color="auto" w:fill="FFFFFF"/>
        </w:rPr>
        <w:t>Write a program to insert an element into a specific position in a 1D array.</w:t>
      </w:r>
    </w:p>
    <w:p w14:paraId="40535561" w14:textId="77777777" w:rsidR="00F90E18" w:rsidRPr="00584CC5" w:rsidRDefault="00F90E18" w:rsidP="00E40D2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75CE5A3B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2" w:name="_Toc18265897"/>
            <w:bookmarkStart w:id="3" w:name="_Toc86179435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2</w:t>
            </w:r>
            <w:r w:rsidRPr="00584CC5">
              <w:rPr>
                <w:rFonts w:cs="Times New Roman"/>
              </w:rPr>
              <w:t>:</w:t>
            </w:r>
            <w:bookmarkEnd w:id="2"/>
            <w:r w:rsidR="002C5536" w:rsidRPr="00584CC5">
              <w:rPr>
                <w:rFonts w:cs="Times New Roman"/>
              </w:rPr>
              <w:t xml:space="preserve"> </w:t>
            </w:r>
            <w:bookmarkEnd w:id="3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7792024F" w14:textId="74C4E35D" w:rsidR="00584CC5" w:rsidRDefault="00F90E18" w:rsidP="00712E6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C++ program to find the second smallest elements in a given array of integers</w:t>
      </w:r>
      <w:r>
        <w:rPr>
          <w:rFonts w:ascii="Helvetica" w:hAnsi="Helvetica"/>
          <w:sz w:val="26"/>
          <w:szCs w:val="26"/>
          <w:shd w:val="clear" w:color="auto" w:fill="FFFFFF"/>
        </w:rPr>
        <w:t>.</w:t>
      </w:r>
    </w:p>
    <w:p w14:paraId="33E86058" w14:textId="77777777" w:rsidR="00F90E18" w:rsidRPr="00584CC5" w:rsidRDefault="00F90E18" w:rsidP="00712E62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6C1E3DA4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4" w:name="_Toc86179436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3</w:t>
            </w:r>
            <w:r w:rsidRPr="00584CC5">
              <w:rPr>
                <w:rFonts w:cs="Times New Roman"/>
              </w:rPr>
              <w:t>:</w:t>
            </w:r>
            <w:r w:rsidR="002C5536" w:rsidRPr="00584CC5">
              <w:rPr>
                <w:rFonts w:cs="Times New Roman"/>
              </w:rPr>
              <w:t xml:space="preserve"> 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B06D289" w14:textId="3230BDF7" w:rsidR="007E398D" w:rsidRPr="00584CC5" w:rsidRDefault="00F90E18" w:rsidP="00E40D20">
      <w:pPr>
        <w:rPr>
          <w:rFonts w:cs="Times New Roman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C++ program to find the most frequent element in an array of integers.</w:t>
      </w:r>
    </w:p>
    <w:p w14:paraId="2B6ED41B" w14:textId="20A77A0B" w:rsidR="007E398D" w:rsidRPr="00584CC5" w:rsidRDefault="007E398D" w:rsidP="00E40D2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584CC5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0A9C898F" w:rsidR="00654FB0" w:rsidRPr="00584CC5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5" w:name="_Toc86179437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4</w:t>
            </w:r>
            <w:r w:rsidRPr="00584CC5">
              <w:rPr>
                <w:rFonts w:cs="Times New Roman"/>
              </w:rPr>
              <w:t>:</w:t>
            </w:r>
            <w:r w:rsidR="004D4426" w:rsidRPr="00584CC5">
              <w:rPr>
                <w:rFonts w:cs="Times New Roman"/>
              </w:rPr>
              <w:t xml:space="preserve"> </w:t>
            </w:r>
            <w:bookmarkEnd w:id="5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584CC5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AD62164" w14:textId="011D3406" w:rsidR="00F90E18" w:rsidRPr="00E62C7F" w:rsidRDefault="00E62C7F" w:rsidP="00E62C7F">
      <w:pPr>
        <w:rPr>
          <w:rFonts w:ascii="Helvetica" w:hAnsi="Helvetica"/>
          <w:sz w:val="26"/>
          <w:szCs w:val="26"/>
          <w:shd w:val="clear" w:color="auto" w:fill="FFFFFF"/>
        </w:rPr>
      </w:pPr>
      <w:r w:rsidRPr="00E62C7F">
        <w:rPr>
          <w:rFonts w:ascii="Helvetica" w:hAnsi="Helvetica"/>
          <w:sz w:val="26"/>
          <w:szCs w:val="26"/>
          <w:shd w:val="clear" w:color="auto" w:fill="FFFFFF"/>
        </w:rPr>
        <w:t xml:space="preserve">Write a program to reverse the elements of an array. For </w:t>
      </w:r>
      <w:r>
        <w:rPr>
          <w:rFonts w:ascii="Helvetica" w:hAnsi="Helvetica"/>
          <w:sz w:val="26"/>
          <w:szCs w:val="26"/>
          <w:shd w:val="clear" w:color="auto" w:fill="FFFFFF"/>
        </w:rPr>
        <w:t>example, if the array is [1, 2</w:t>
      </w:r>
      <w:proofErr w:type="gramStart"/>
      <w:r>
        <w:rPr>
          <w:rFonts w:ascii="Helvetica" w:hAnsi="Helvetica"/>
          <w:sz w:val="26"/>
          <w:szCs w:val="26"/>
          <w:shd w:val="clear" w:color="auto" w:fill="FFFFFF"/>
        </w:rPr>
        <w:t>,</w:t>
      </w:r>
      <w:r w:rsidRPr="00E62C7F">
        <w:rPr>
          <w:rFonts w:ascii="Helvetica" w:hAnsi="Helvetica"/>
          <w:sz w:val="26"/>
          <w:szCs w:val="26"/>
          <w:shd w:val="clear" w:color="auto" w:fill="FFFFFF"/>
        </w:rPr>
        <w:t>3</w:t>
      </w:r>
      <w:proofErr w:type="gramEnd"/>
      <w:r w:rsidRPr="00E62C7F">
        <w:rPr>
          <w:rFonts w:ascii="Helvetica" w:hAnsi="Helvetica"/>
          <w:sz w:val="26"/>
          <w:szCs w:val="26"/>
          <w:shd w:val="clear" w:color="auto" w:fill="FFFFFF"/>
        </w:rPr>
        <w:t>, 4, 5], the output should be [5, 4, 3, 2, 1]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584CC5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2C0F6420" w:rsidR="00B1335E" w:rsidRPr="00584CC5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6" w:name="_Toc83138510"/>
            <w:bookmarkStart w:id="7" w:name="_Toc86179438"/>
            <w:r w:rsidRPr="00584CC5">
              <w:rPr>
                <w:rFonts w:cs="Times New Roman"/>
              </w:rPr>
              <w:t xml:space="preserve">Problem </w:t>
            </w:r>
            <w:r w:rsidR="00560F7D">
              <w:rPr>
                <w:rFonts w:cs="Times New Roman"/>
              </w:rPr>
              <w:t>5</w:t>
            </w:r>
            <w:r w:rsidRPr="00584CC5">
              <w:rPr>
                <w:rFonts w:cs="Times New Roman"/>
              </w:rPr>
              <w:t xml:space="preserve">: </w:t>
            </w:r>
            <w:bookmarkEnd w:id="6"/>
            <w:bookmarkEnd w:id="7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584CC5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783B7562" w14:textId="2E5D698F" w:rsidR="00654FB0" w:rsidRDefault="00F90E18" w:rsidP="007F262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C++ program to update every array element by multiplication of the next and previous values of a given array of integers.</w:t>
      </w:r>
    </w:p>
    <w:p w14:paraId="50A7552F" w14:textId="77777777" w:rsidR="00F90E18" w:rsidRDefault="00F90E18" w:rsidP="007F2622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560F7D" w:rsidRPr="00584CC5" w14:paraId="7508FBC4" w14:textId="77777777" w:rsidTr="00371999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81AB4CB" w14:textId="3BBFE0D5" w:rsidR="00560F7D" w:rsidRPr="00584CC5" w:rsidRDefault="00560F7D" w:rsidP="00371999">
            <w:pPr>
              <w:pStyle w:val="Heading3"/>
              <w:ind w:left="935"/>
              <w:rPr>
                <w:rFonts w:cs="Times New Roman"/>
              </w:rPr>
            </w:pPr>
            <w:bookmarkStart w:id="8" w:name="_Toc86179439"/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584CC5">
              <w:rPr>
                <w:rFonts w:cs="Times New Roman"/>
              </w:rPr>
              <w:t xml:space="preserve">: </w:t>
            </w:r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396A370" w14:textId="77777777" w:rsidR="00560F7D" w:rsidRPr="00584CC5" w:rsidRDefault="00560F7D" w:rsidP="00371999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7EA14AE4" w14:textId="04F4A934" w:rsidR="00560F7D" w:rsidRDefault="00F90E18" w:rsidP="007F262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C++ program to separate even and odd numbers in an array of integers. Put all even numbers first, and then odd numbers.</w:t>
      </w:r>
    </w:p>
    <w:p w14:paraId="390BDD26" w14:textId="77777777" w:rsidR="00F90E18" w:rsidRDefault="00F90E18" w:rsidP="007F2622">
      <w:pPr>
        <w:rPr>
          <w:rFonts w:cs="Times New Roman"/>
          <w:spacing w:val="5"/>
          <w:lang w:bidi="en-US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62C7F" w:rsidRPr="00584CC5" w14:paraId="39974DB2" w14:textId="77777777" w:rsidTr="00747A3B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205EFC2" w14:textId="1BFBB2F3" w:rsidR="00E62C7F" w:rsidRPr="00584CC5" w:rsidRDefault="00E62C7F" w:rsidP="00747A3B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7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8CBB2CD" w14:textId="77777777" w:rsidR="00E62C7F" w:rsidRPr="00584CC5" w:rsidRDefault="00E62C7F" w:rsidP="00747A3B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8617543" w14:textId="7E9F023E" w:rsidR="00E62C7F" w:rsidRDefault="00E62C7F" w:rsidP="00E62C7F">
      <w:pPr>
        <w:rPr>
          <w:rFonts w:cs="Times New Roman"/>
          <w:spacing w:val="5"/>
          <w:lang w:bidi="en-US"/>
        </w:rPr>
      </w:pPr>
      <w:r w:rsidRPr="00E62C7F">
        <w:rPr>
          <w:rFonts w:cs="Times New Roman"/>
          <w:spacing w:val="5"/>
          <w:lang w:bidi="en-US"/>
        </w:rPr>
        <w:t>Write a program to rotate the array elements to the lef</w:t>
      </w:r>
      <w:r>
        <w:rPr>
          <w:rFonts w:cs="Times New Roman"/>
          <w:spacing w:val="5"/>
          <w:lang w:bidi="en-US"/>
        </w:rPr>
        <w:t xml:space="preserve">t by one position. For example, </w:t>
      </w:r>
      <w:r w:rsidRPr="00E62C7F">
        <w:rPr>
          <w:rFonts w:cs="Times New Roman"/>
          <w:spacing w:val="5"/>
          <w:lang w:bidi="en-US"/>
        </w:rPr>
        <w:t>if the array is [1, 2, 3, 4, 5], the output should be [2, 3, 4, 5, 1].</w:t>
      </w:r>
    </w:p>
    <w:p w14:paraId="7F59DCE8" w14:textId="77777777" w:rsidR="00E62C7F" w:rsidRDefault="00E62C7F" w:rsidP="00E62C7F">
      <w:pPr>
        <w:rPr>
          <w:rFonts w:cs="Times New Roman"/>
          <w:spacing w:val="5"/>
          <w:lang w:bidi="en-US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62C7F" w:rsidRPr="00584CC5" w14:paraId="4F63911C" w14:textId="77777777" w:rsidTr="00747A3B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5336CBC" w14:textId="2F69A316" w:rsidR="00E62C7F" w:rsidRPr="00584CC5" w:rsidRDefault="00E62C7F" w:rsidP="00747A3B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8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0DF3E3D" w14:textId="77777777" w:rsidR="00E62C7F" w:rsidRPr="00584CC5" w:rsidRDefault="00E62C7F" w:rsidP="00747A3B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255EB5F" w14:textId="1C7813A8" w:rsidR="00E62C7F" w:rsidRDefault="00E62C7F" w:rsidP="00E62C7F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Write a program that check an array is palindrome or not.</w:t>
      </w:r>
    </w:p>
    <w:p w14:paraId="28527B88" w14:textId="77777777" w:rsidR="00E62C7F" w:rsidRDefault="00E62C7F" w:rsidP="00E62C7F">
      <w:pPr>
        <w:rPr>
          <w:rFonts w:cs="Times New Roman"/>
          <w:spacing w:val="5"/>
          <w:lang w:bidi="en-US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62C7F" w:rsidRPr="00584CC5" w14:paraId="46D88561" w14:textId="77777777" w:rsidTr="00747A3B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3C9DF66" w14:textId="557C9AFB" w:rsidR="00E62C7F" w:rsidRPr="00584CC5" w:rsidRDefault="00E62C7F" w:rsidP="00747A3B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9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328C2E49" w14:textId="77777777" w:rsidR="00E62C7F" w:rsidRPr="00584CC5" w:rsidRDefault="00E62C7F" w:rsidP="00747A3B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596C329" w14:textId="69534B41" w:rsidR="00E62C7F" w:rsidRPr="00560F7D" w:rsidRDefault="00E62C7F" w:rsidP="00E62C7F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 xml:space="preserve">Write a program that rotate the given array and check after how many rotations the array </w:t>
      </w:r>
      <w:r>
        <w:rPr>
          <w:rFonts w:cs="Times New Roman"/>
          <w:spacing w:val="5"/>
          <w:lang w:bidi="en-US"/>
        </w:rPr>
        <w:lastRenderedPageBreak/>
        <w:t>will be same and after every rotation pick the last element of array and make a new array and check that the array of last elements and original array is same or not.</w:t>
      </w:r>
      <w:bookmarkStart w:id="9" w:name="_GoBack"/>
      <w:bookmarkEnd w:id="9"/>
    </w:p>
    <w:sectPr w:rsidR="00E62C7F" w:rsidRPr="00560F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dvP00B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MS Gothic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310C"/>
    <w:rsid w:val="000B3B8A"/>
    <w:rsid w:val="000D127A"/>
    <w:rsid w:val="000F7401"/>
    <w:rsid w:val="001540B8"/>
    <w:rsid w:val="001A0DB6"/>
    <w:rsid w:val="001C5C98"/>
    <w:rsid w:val="001E3854"/>
    <w:rsid w:val="001F1AD0"/>
    <w:rsid w:val="0024064D"/>
    <w:rsid w:val="00244C83"/>
    <w:rsid w:val="002761B4"/>
    <w:rsid w:val="0027624C"/>
    <w:rsid w:val="002962D0"/>
    <w:rsid w:val="002B12F1"/>
    <w:rsid w:val="002C5536"/>
    <w:rsid w:val="002D3E1F"/>
    <w:rsid w:val="00317137"/>
    <w:rsid w:val="00350324"/>
    <w:rsid w:val="00350962"/>
    <w:rsid w:val="003844F0"/>
    <w:rsid w:val="003B5A42"/>
    <w:rsid w:val="003E53A8"/>
    <w:rsid w:val="004010B7"/>
    <w:rsid w:val="0040528A"/>
    <w:rsid w:val="004300D9"/>
    <w:rsid w:val="00472B52"/>
    <w:rsid w:val="004D4426"/>
    <w:rsid w:val="004D79C3"/>
    <w:rsid w:val="00530FC8"/>
    <w:rsid w:val="00552BFC"/>
    <w:rsid w:val="00560F7D"/>
    <w:rsid w:val="00584CC5"/>
    <w:rsid w:val="00585ABA"/>
    <w:rsid w:val="005A3A0A"/>
    <w:rsid w:val="005C5C72"/>
    <w:rsid w:val="00605BBB"/>
    <w:rsid w:val="00647104"/>
    <w:rsid w:val="00654FB0"/>
    <w:rsid w:val="00656F88"/>
    <w:rsid w:val="00675CF4"/>
    <w:rsid w:val="006D61C4"/>
    <w:rsid w:val="006D63EF"/>
    <w:rsid w:val="006D720A"/>
    <w:rsid w:val="006E714D"/>
    <w:rsid w:val="00712E62"/>
    <w:rsid w:val="00750EF3"/>
    <w:rsid w:val="00785662"/>
    <w:rsid w:val="007D3209"/>
    <w:rsid w:val="007D322D"/>
    <w:rsid w:val="007E398D"/>
    <w:rsid w:val="007F2622"/>
    <w:rsid w:val="0080528A"/>
    <w:rsid w:val="0084026E"/>
    <w:rsid w:val="00843514"/>
    <w:rsid w:val="00873D5B"/>
    <w:rsid w:val="008E680E"/>
    <w:rsid w:val="00966388"/>
    <w:rsid w:val="00967D11"/>
    <w:rsid w:val="00981865"/>
    <w:rsid w:val="009B0512"/>
    <w:rsid w:val="009F0BC8"/>
    <w:rsid w:val="00A002BE"/>
    <w:rsid w:val="00A8380B"/>
    <w:rsid w:val="00AC5A11"/>
    <w:rsid w:val="00AD1CEA"/>
    <w:rsid w:val="00AE77F6"/>
    <w:rsid w:val="00B1335E"/>
    <w:rsid w:val="00B207AA"/>
    <w:rsid w:val="00B220B3"/>
    <w:rsid w:val="00B85B5B"/>
    <w:rsid w:val="00BA19BF"/>
    <w:rsid w:val="00BC0DC7"/>
    <w:rsid w:val="00BC3B99"/>
    <w:rsid w:val="00BF647B"/>
    <w:rsid w:val="00BF7575"/>
    <w:rsid w:val="00C23994"/>
    <w:rsid w:val="00C32975"/>
    <w:rsid w:val="00CB445C"/>
    <w:rsid w:val="00CC501B"/>
    <w:rsid w:val="00D25A26"/>
    <w:rsid w:val="00D32F26"/>
    <w:rsid w:val="00D41AD8"/>
    <w:rsid w:val="00D727C1"/>
    <w:rsid w:val="00D755B0"/>
    <w:rsid w:val="00D86362"/>
    <w:rsid w:val="00D965A8"/>
    <w:rsid w:val="00DB4A96"/>
    <w:rsid w:val="00E40D20"/>
    <w:rsid w:val="00E5356C"/>
    <w:rsid w:val="00E62C7F"/>
    <w:rsid w:val="00E62D12"/>
    <w:rsid w:val="00E62EA9"/>
    <w:rsid w:val="00EC2AED"/>
    <w:rsid w:val="00EC65A6"/>
    <w:rsid w:val="00EC6F89"/>
    <w:rsid w:val="00F41A8A"/>
    <w:rsid w:val="00F90E18"/>
    <w:rsid w:val="00F9684C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7936628-5B6E-4399-A3F7-969D8F054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account</cp:lastModifiedBy>
  <cp:revision>3</cp:revision>
  <dcterms:created xsi:type="dcterms:W3CDTF">2024-10-03T04:38:00Z</dcterms:created>
  <dcterms:modified xsi:type="dcterms:W3CDTF">2024-10-03T05:48:00Z</dcterms:modified>
</cp:coreProperties>
</file>